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111FF01B" w14:textId="77777777" w:rsidR="002D43CD" w:rsidRDefault="002D43CD" w:rsidP="002D43CD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114B0850" w14:textId="77777777" w:rsidR="002D43CD" w:rsidRDefault="002D43CD" w:rsidP="002D43CD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068AAA00" w14:textId="77777777" w:rsidR="002D43CD" w:rsidRDefault="002D43CD" w:rsidP="002D43CD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10A879AD" w14:textId="77777777" w:rsidR="002D43CD" w:rsidRDefault="002D43CD" w:rsidP="002D43CD">
      <w:pPr>
        <w:jc w:val="both"/>
        <w:rPr>
          <w:rFonts w:ascii="Bahnschrift" w:hAnsi="Bahnschrift" w:cs="Arial"/>
        </w:rPr>
      </w:pPr>
    </w:p>
    <w:p w14:paraId="2A5093C0" w14:textId="27652C02" w:rsidR="002D43CD" w:rsidRDefault="002D43CD" w:rsidP="002D43CD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>
        <w:rPr>
          <w:rFonts w:ascii="Bahnschrift" w:hAnsi="Bahnschrift" w:cs="Arial"/>
        </w:rPr>
        <w:t xml:space="preserve">, </w:t>
      </w:r>
      <w:r>
        <w:rPr>
          <w:rFonts w:ascii="Bahnschrift" w:hAnsi="Bahnschrift" w:cs="Arial"/>
        </w:rPr>
        <w:t xml:space="preserve"> </w:t>
      </w:r>
      <w:r>
        <w:rPr>
          <w:rFonts w:ascii="Bahnschrift" w:hAnsi="Bahnschrift" w:cs="Arial"/>
          <w:highlight w:val="yellow"/>
        </w:rPr>
        <w:t>XXXXX</w:t>
      </w:r>
      <w:r>
        <w:rPr>
          <w:rFonts w:ascii="Bahnschrift" w:hAnsi="Bahnschrift" w:cs="Arial"/>
        </w:rPr>
        <w:t xml:space="preserve"> danışmanlığında,   DOSAP-</w:t>
      </w:r>
      <w:r>
        <w:rPr>
          <w:rFonts w:ascii="Bahnschrift" w:hAnsi="Bahnschrift" w:cs="Arial"/>
        </w:rPr>
        <w:t>C</w:t>
      </w:r>
      <w:r>
        <w:rPr>
          <w:rFonts w:ascii="Bahnschrift" w:hAnsi="Bahnschrift" w:cs="Arial"/>
        </w:rPr>
        <w:t xml:space="preserve"> kapsamında çalışma yapmak istemekteyim.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71567B93" w:rsidR="00A24729" w:rsidRPr="00581ACB" w:rsidRDefault="000F62BE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</w:t>
      </w:r>
      <w:r w:rsidR="00A24729" w:rsidRPr="00581ACB">
        <w:rPr>
          <w:rFonts w:ascii="Bahnschrift" w:hAnsi="Bahnschrift" w:cs="Arial"/>
        </w:rPr>
        <w:t xml:space="preserve">………. </w:t>
      </w:r>
      <w:r w:rsidRPr="00581ACB">
        <w:rPr>
          <w:rFonts w:ascii="Bahnschrift" w:hAnsi="Bahnschrift" w:cs="Arial"/>
        </w:rPr>
        <w:t>i</w:t>
      </w:r>
      <w:r w:rsidR="00A24729" w:rsidRPr="00581ACB">
        <w:rPr>
          <w:rFonts w:ascii="Bahnschrift" w:hAnsi="Bahnschrift" w:cs="Arial"/>
        </w:rPr>
        <w:t>le  DOSAP</w:t>
      </w:r>
      <w:r w:rsidR="00A56A0D">
        <w:rPr>
          <w:rFonts w:ascii="Bahnschrift" w:hAnsi="Bahnschrift" w:cs="Arial"/>
        </w:rPr>
        <w:t>-</w:t>
      </w:r>
      <w:r w:rsidR="00CB0927">
        <w:rPr>
          <w:rFonts w:ascii="Bahnschrift" w:hAnsi="Bahnschrift" w:cs="Arial"/>
        </w:rPr>
        <w:t>C</w:t>
      </w:r>
      <w:r w:rsidR="00A24729" w:rsidRPr="00581ACB">
        <w:rPr>
          <w:rFonts w:ascii="Bahnschrift" w:hAnsi="Bahnschrift" w:cs="Arial"/>
        </w:rPr>
        <w:t xml:space="preserve"> kapsamın</w:t>
      </w:r>
      <w:r w:rsidR="0091102A" w:rsidRPr="00581ACB">
        <w:rPr>
          <w:rFonts w:ascii="Bahnschrift" w:hAnsi="Bahnschrift" w:cs="Arial"/>
        </w:rPr>
        <w:t xml:space="preserve">da </w:t>
      </w:r>
      <w:r w:rsidR="00EF2F4C" w:rsidRPr="00EF2F4C">
        <w:rPr>
          <w:rFonts w:ascii="Bahnschrift" w:hAnsi="Bahnschrift" w:cs="Arial"/>
          <w:highlight w:val="yellow"/>
        </w:rPr>
        <w:t>tam zamanlı/yarı zamanlı (detayı belirtilerek)</w:t>
      </w:r>
      <w:r w:rsidR="00EF2F4C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çalışmalara başlayabilmemi</w:t>
      </w:r>
      <w:r w:rsidR="00A24729" w:rsidRPr="00581ACB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teminen  görevlendirilmem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7777777" w:rsidR="0091102A" w:rsidRPr="00581ACB" w:rsidRDefault="0091102A" w:rsidP="00A24729">
      <w:pPr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Dr. ……</w:t>
      </w:r>
      <w:r w:rsidR="00595C9E" w:rsidRPr="00581ACB">
        <w:rPr>
          <w:rFonts w:ascii="Bahnschrift" w:hAnsi="Bahnschrift" w:cs="Arial"/>
        </w:rPr>
        <w:t>….</w:t>
      </w:r>
    </w:p>
    <w:sectPr w:rsidR="0091102A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43CD"/>
    <w:rsid w:val="00336065"/>
    <w:rsid w:val="00491381"/>
    <w:rsid w:val="00496C58"/>
    <w:rsid w:val="0049772B"/>
    <w:rsid w:val="00567BFA"/>
    <w:rsid w:val="00581ACB"/>
    <w:rsid w:val="00595C9E"/>
    <w:rsid w:val="006179F8"/>
    <w:rsid w:val="00727554"/>
    <w:rsid w:val="0091102A"/>
    <w:rsid w:val="00A24729"/>
    <w:rsid w:val="00A56A0D"/>
    <w:rsid w:val="00A61C70"/>
    <w:rsid w:val="00AD01B5"/>
    <w:rsid w:val="00CB0927"/>
    <w:rsid w:val="00CF1277"/>
    <w:rsid w:val="00D455B1"/>
    <w:rsid w:val="00E87BC8"/>
    <w:rsid w:val="00EE3FCB"/>
    <w:rsid w:val="00EF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Mecit Halil Oztop</cp:lastModifiedBy>
  <cp:revision>9</cp:revision>
  <dcterms:created xsi:type="dcterms:W3CDTF">2023-04-18T12:23:00Z</dcterms:created>
  <dcterms:modified xsi:type="dcterms:W3CDTF">2023-04-26T09:55:00Z</dcterms:modified>
</cp:coreProperties>
</file>